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2E3B69" w14:textId="77777777" w:rsidR="00540B2C" w:rsidRPr="00540B2C" w:rsidRDefault="00540B2C" w:rsidP="00540B2C">
      <w:pPr>
        <w:spacing w:after="0" w:line="240" w:lineRule="auto"/>
        <w:jc w:val="center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Přihláška do výběrového řízení k pracovní stáži v zahraničí</w:t>
      </w:r>
    </w:p>
    <w:p w14:paraId="10A9EF7B" w14:textId="5630C7EE" w:rsidR="00540B2C" w:rsidRPr="00540B2C" w:rsidRDefault="00127FCA" w:rsidP="00540B2C">
      <w:pPr>
        <w:spacing w:after="0" w:line="240" w:lineRule="auto"/>
        <w:jc w:val="center"/>
        <w:rPr>
          <w:rFonts w:ascii="Helvetica" w:hAnsi="Helvetica" w:cs="Times New Roman"/>
          <w:b/>
        </w:rPr>
      </w:pPr>
      <w:r>
        <w:rPr>
          <w:rFonts w:ascii="Helvetica" w:hAnsi="Helvetica" w:cs="Times New Roman"/>
          <w:b/>
        </w:rPr>
        <w:t xml:space="preserve">v rámci programu Erasmus+ </w:t>
      </w:r>
      <w:r w:rsidR="007B1547">
        <w:rPr>
          <w:rFonts w:ascii="Helvetica" w:hAnsi="Helvetica" w:cs="Times New Roman"/>
          <w:b/>
        </w:rPr>
        <w:t>2023/2024</w:t>
      </w:r>
      <w:bookmarkStart w:id="0" w:name="_GoBack"/>
      <w:bookmarkEnd w:id="0"/>
    </w:p>
    <w:p w14:paraId="62550E55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</w:rPr>
      </w:pPr>
    </w:p>
    <w:p w14:paraId="7413CC1C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Jméno a příjmení:</w:t>
      </w:r>
    </w:p>
    <w:p w14:paraId="368A4A54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Osobní číslo:</w:t>
      </w:r>
    </w:p>
    <w:p w14:paraId="7252519A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Telefon:</w:t>
      </w:r>
    </w:p>
    <w:p w14:paraId="5B118006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Email:</w:t>
      </w:r>
    </w:p>
    <w:p w14:paraId="4969426B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</w:p>
    <w:p w14:paraId="6625CD59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Obor studia:</w:t>
      </w:r>
    </w:p>
    <w:p w14:paraId="5343BE4D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Katedra:</w:t>
      </w:r>
    </w:p>
    <w:p w14:paraId="68E86A2F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Rok studia:</w:t>
      </w:r>
    </w:p>
    <w:p w14:paraId="373E8197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 xml:space="preserve">Etapa: </w:t>
      </w:r>
      <w:r w:rsidRPr="00540B2C">
        <w:rPr>
          <w:rFonts w:ascii="Helvetica" w:hAnsi="Helvetica" w:cs="Times New Roman"/>
          <w:b/>
        </w:rPr>
        <w:tab/>
      </w:r>
      <w:r w:rsidRPr="00540B2C">
        <w:rPr>
          <w:rFonts w:ascii="Helvetica" w:hAnsi="Helvetica" w:cs="Times New Roman"/>
          <w:b/>
        </w:rPr>
        <w:tab/>
        <w:t xml:space="preserve">bakalářská </w:t>
      </w:r>
      <w:r w:rsidRPr="00540B2C">
        <w:rPr>
          <w:rFonts w:ascii="Helvetica" w:hAnsi="Helvetica" w:cs="Times New Roman"/>
          <w:b/>
        </w:rPr>
        <w:tab/>
      </w:r>
      <w:r w:rsidRPr="00540B2C">
        <w:rPr>
          <w:rFonts w:ascii="Helvetica" w:hAnsi="Helvetica" w:cs="Times New Roman"/>
          <w:b/>
        </w:rPr>
        <w:tab/>
        <w:t>magisterská</w:t>
      </w:r>
      <w:r w:rsidRPr="00540B2C">
        <w:rPr>
          <w:rFonts w:ascii="Helvetica" w:hAnsi="Helvetica" w:cs="Times New Roman"/>
          <w:b/>
        </w:rPr>
        <w:tab/>
      </w:r>
      <w:r w:rsidRPr="00540B2C">
        <w:rPr>
          <w:rFonts w:ascii="Helvetica" w:hAnsi="Helvetica" w:cs="Times New Roman"/>
          <w:b/>
        </w:rPr>
        <w:tab/>
        <w:t>doktorská</w:t>
      </w:r>
    </w:p>
    <w:p w14:paraId="73FE42A3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 xml:space="preserve">Typ mobility: </w:t>
      </w:r>
      <w:r w:rsidRPr="00540B2C">
        <w:rPr>
          <w:rFonts w:ascii="Helvetica" w:hAnsi="Helvetica" w:cs="Times New Roman"/>
          <w:b/>
        </w:rPr>
        <w:tab/>
      </w:r>
      <w:r w:rsidRPr="00540B2C">
        <w:rPr>
          <w:rFonts w:ascii="Helvetica" w:hAnsi="Helvetica" w:cs="Times New Roman"/>
          <w:b/>
        </w:rPr>
        <w:tab/>
      </w:r>
      <w:r w:rsidRPr="00540B2C">
        <w:rPr>
          <w:rFonts w:ascii="Helvetica" w:hAnsi="Helvetica" w:cs="Times New Roman"/>
          <w:b/>
        </w:rPr>
        <w:tab/>
      </w:r>
      <w:r w:rsidRPr="00540B2C">
        <w:rPr>
          <w:rFonts w:ascii="Helvetica" w:hAnsi="Helvetica" w:cs="Times New Roman"/>
          <w:b/>
        </w:rPr>
        <w:tab/>
        <w:t>stáž</w:t>
      </w:r>
      <w:r w:rsidRPr="00540B2C">
        <w:rPr>
          <w:rFonts w:ascii="Helvetica" w:hAnsi="Helvetica" w:cs="Times New Roman"/>
          <w:b/>
        </w:rPr>
        <w:tab/>
      </w:r>
    </w:p>
    <w:p w14:paraId="7C4F5DAC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</w:p>
    <w:p w14:paraId="0BC9966F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 xml:space="preserve">1) Vybrané zahraniční </w:t>
      </w:r>
      <w:proofErr w:type="gramStart"/>
      <w:r w:rsidRPr="00540B2C">
        <w:rPr>
          <w:rFonts w:ascii="Helvetica" w:hAnsi="Helvetica" w:cs="Times New Roman"/>
          <w:b/>
        </w:rPr>
        <w:t>pracoviště :</w:t>
      </w:r>
      <w:proofErr w:type="gramEnd"/>
      <w:r w:rsidRPr="00540B2C">
        <w:rPr>
          <w:rFonts w:ascii="Helvetica" w:hAnsi="Helvetica" w:cs="Times New Roman"/>
          <w:b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6"/>
        <w:gridCol w:w="989"/>
        <w:gridCol w:w="1911"/>
        <w:gridCol w:w="2409"/>
      </w:tblGrid>
      <w:tr w:rsidR="00540B2C" w:rsidRPr="00540B2C" w14:paraId="0B62E152" w14:textId="77777777" w:rsidTr="00E85B9D">
        <w:tc>
          <w:tcPr>
            <w:tcW w:w="2266" w:type="dxa"/>
            <w:shd w:val="clear" w:color="auto" w:fill="auto"/>
          </w:tcPr>
          <w:p w14:paraId="4F9CD90B" w14:textId="77777777" w:rsidR="00540B2C" w:rsidRPr="00540B2C" w:rsidRDefault="00540B2C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540B2C">
              <w:rPr>
                <w:rFonts w:ascii="Helvetica" w:hAnsi="Helvetica" w:cs="Times New Roman"/>
                <w:b/>
              </w:rPr>
              <w:t>Název zahraniční instituce</w:t>
            </w:r>
          </w:p>
        </w:tc>
        <w:tc>
          <w:tcPr>
            <w:tcW w:w="989" w:type="dxa"/>
            <w:shd w:val="clear" w:color="auto" w:fill="auto"/>
          </w:tcPr>
          <w:p w14:paraId="4F3F6817" w14:textId="77777777" w:rsidR="00540B2C" w:rsidRPr="00540B2C" w:rsidRDefault="00540B2C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540B2C">
              <w:rPr>
                <w:rFonts w:ascii="Helvetica" w:hAnsi="Helvetica" w:cs="Times New Roman"/>
                <w:b/>
              </w:rPr>
              <w:t>Město</w:t>
            </w:r>
          </w:p>
        </w:tc>
        <w:tc>
          <w:tcPr>
            <w:tcW w:w="1911" w:type="dxa"/>
            <w:shd w:val="clear" w:color="auto" w:fill="auto"/>
          </w:tcPr>
          <w:p w14:paraId="4E89262D" w14:textId="77777777" w:rsidR="00540B2C" w:rsidRPr="00540B2C" w:rsidRDefault="00540B2C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540B2C">
              <w:rPr>
                <w:rFonts w:ascii="Helvetica" w:hAnsi="Helvetica" w:cs="Times New Roman"/>
                <w:b/>
              </w:rPr>
              <w:t>Délka pobytu a předpokládaný termín výjezdu</w:t>
            </w:r>
          </w:p>
          <w:p w14:paraId="7E8A74CB" w14:textId="77777777" w:rsidR="00540B2C" w:rsidRPr="00540B2C" w:rsidRDefault="00540B2C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</w:p>
        </w:tc>
        <w:tc>
          <w:tcPr>
            <w:tcW w:w="2409" w:type="dxa"/>
            <w:shd w:val="clear" w:color="auto" w:fill="auto"/>
          </w:tcPr>
          <w:p w14:paraId="20AF97E5" w14:textId="77777777" w:rsidR="00540B2C" w:rsidRPr="00540B2C" w:rsidRDefault="00540B2C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540B2C">
              <w:rPr>
                <w:rFonts w:ascii="Helvetica" w:hAnsi="Helvetica" w:cs="Times New Roman"/>
                <w:b/>
              </w:rPr>
              <w:t>Poznámka</w:t>
            </w:r>
          </w:p>
        </w:tc>
      </w:tr>
      <w:tr w:rsidR="00540B2C" w:rsidRPr="00540B2C" w14:paraId="1C73A418" w14:textId="77777777" w:rsidTr="00E85B9D">
        <w:tc>
          <w:tcPr>
            <w:tcW w:w="2266" w:type="dxa"/>
            <w:shd w:val="clear" w:color="auto" w:fill="auto"/>
          </w:tcPr>
          <w:p w14:paraId="6B6AB1F2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989" w:type="dxa"/>
            <w:shd w:val="clear" w:color="auto" w:fill="auto"/>
          </w:tcPr>
          <w:p w14:paraId="773982BA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1911" w:type="dxa"/>
            <w:shd w:val="clear" w:color="auto" w:fill="auto"/>
          </w:tcPr>
          <w:p w14:paraId="74591679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409" w:type="dxa"/>
            <w:shd w:val="clear" w:color="auto" w:fill="auto"/>
          </w:tcPr>
          <w:p w14:paraId="18C0185F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</w:tr>
      <w:tr w:rsidR="00540B2C" w:rsidRPr="00540B2C" w14:paraId="59FCAF17" w14:textId="77777777" w:rsidTr="00E85B9D">
        <w:tc>
          <w:tcPr>
            <w:tcW w:w="2266" w:type="dxa"/>
            <w:shd w:val="clear" w:color="auto" w:fill="auto"/>
          </w:tcPr>
          <w:p w14:paraId="1B6AED4F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989" w:type="dxa"/>
            <w:shd w:val="clear" w:color="auto" w:fill="auto"/>
          </w:tcPr>
          <w:p w14:paraId="701EB934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1911" w:type="dxa"/>
            <w:shd w:val="clear" w:color="auto" w:fill="auto"/>
          </w:tcPr>
          <w:p w14:paraId="65B3E0FF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409" w:type="dxa"/>
            <w:shd w:val="clear" w:color="auto" w:fill="auto"/>
          </w:tcPr>
          <w:p w14:paraId="40CB8010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</w:tr>
      <w:tr w:rsidR="00540B2C" w:rsidRPr="00540B2C" w14:paraId="7352446F" w14:textId="77777777" w:rsidTr="00E85B9D">
        <w:tc>
          <w:tcPr>
            <w:tcW w:w="2266" w:type="dxa"/>
            <w:shd w:val="clear" w:color="auto" w:fill="auto"/>
          </w:tcPr>
          <w:p w14:paraId="4DD5F7EC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989" w:type="dxa"/>
            <w:shd w:val="clear" w:color="auto" w:fill="auto"/>
          </w:tcPr>
          <w:p w14:paraId="2494E829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1911" w:type="dxa"/>
            <w:shd w:val="clear" w:color="auto" w:fill="auto"/>
          </w:tcPr>
          <w:p w14:paraId="7F9B350C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409" w:type="dxa"/>
            <w:shd w:val="clear" w:color="auto" w:fill="auto"/>
          </w:tcPr>
          <w:p w14:paraId="004F0A7E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</w:tr>
    </w:tbl>
    <w:p w14:paraId="36184D2A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</w:p>
    <w:p w14:paraId="5D550944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2) Jazykové znalosti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95"/>
        <w:gridCol w:w="1175"/>
        <w:gridCol w:w="2034"/>
        <w:gridCol w:w="1924"/>
        <w:gridCol w:w="2434"/>
      </w:tblGrid>
      <w:tr w:rsidR="00540B2C" w:rsidRPr="00540B2C" w14:paraId="50AF93E8" w14:textId="77777777" w:rsidTr="00E85B9D">
        <w:tc>
          <w:tcPr>
            <w:tcW w:w="1728" w:type="dxa"/>
            <w:shd w:val="clear" w:color="auto" w:fill="auto"/>
          </w:tcPr>
          <w:p w14:paraId="22515AB5" w14:textId="77777777" w:rsidR="00540B2C" w:rsidRPr="00540B2C" w:rsidRDefault="00540B2C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540B2C">
              <w:rPr>
                <w:rFonts w:ascii="Helvetica" w:hAnsi="Helvetica" w:cs="Times New Roman"/>
                <w:b/>
              </w:rPr>
              <w:t>Jazyk</w:t>
            </w:r>
          </w:p>
        </w:tc>
        <w:tc>
          <w:tcPr>
            <w:tcW w:w="1260" w:type="dxa"/>
            <w:shd w:val="clear" w:color="auto" w:fill="auto"/>
          </w:tcPr>
          <w:p w14:paraId="2611A5E6" w14:textId="77777777" w:rsidR="00540B2C" w:rsidRPr="00540B2C" w:rsidRDefault="00540B2C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540B2C">
              <w:rPr>
                <w:rFonts w:ascii="Helvetica" w:hAnsi="Helvetica" w:cs="Times New Roman"/>
                <w:b/>
              </w:rPr>
              <w:t xml:space="preserve">Délka studia </w:t>
            </w:r>
          </w:p>
          <w:p w14:paraId="0E1641B9" w14:textId="77777777" w:rsidR="00540B2C" w:rsidRPr="00540B2C" w:rsidRDefault="00540B2C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540B2C">
              <w:rPr>
                <w:rFonts w:ascii="Helvetica" w:hAnsi="Helvetica" w:cs="Times New Roman"/>
                <w:b/>
              </w:rPr>
              <w:t>(v letech)</w:t>
            </w:r>
          </w:p>
        </w:tc>
        <w:tc>
          <w:tcPr>
            <w:tcW w:w="2340" w:type="dxa"/>
            <w:shd w:val="clear" w:color="auto" w:fill="auto"/>
          </w:tcPr>
          <w:p w14:paraId="06E40F88" w14:textId="77777777" w:rsidR="00540B2C" w:rsidRPr="00540B2C" w:rsidRDefault="00540B2C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540B2C">
              <w:rPr>
                <w:rFonts w:ascii="Helvetica" w:hAnsi="Helvetica" w:cs="Times New Roman"/>
                <w:b/>
              </w:rPr>
              <w:t>Úroveň znalostí (výborně - 1, základně – 5)</w:t>
            </w:r>
          </w:p>
        </w:tc>
        <w:tc>
          <w:tcPr>
            <w:tcW w:w="2041" w:type="dxa"/>
            <w:shd w:val="clear" w:color="auto" w:fill="auto"/>
          </w:tcPr>
          <w:p w14:paraId="76348628" w14:textId="77777777" w:rsidR="00540B2C" w:rsidRPr="00540B2C" w:rsidRDefault="00540B2C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540B2C">
              <w:rPr>
                <w:rFonts w:ascii="Helvetica" w:hAnsi="Helvetica" w:cs="Times New Roman"/>
                <w:b/>
              </w:rPr>
              <w:t>Absolvované zkoušky a zápočty na VŠ</w:t>
            </w:r>
          </w:p>
        </w:tc>
        <w:tc>
          <w:tcPr>
            <w:tcW w:w="2819" w:type="dxa"/>
            <w:shd w:val="clear" w:color="auto" w:fill="auto"/>
          </w:tcPr>
          <w:p w14:paraId="580B9DBF" w14:textId="77777777" w:rsidR="00540B2C" w:rsidRPr="00540B2C" w:rsidRDefault="00540B2C" w:rsidP="00E85B9D">
            <w:pPr>
              <w:spacing w:after="0" w:line="240" w:lineRule="auto"/>
              <w:jc w:val="center"/>
              <w:rPr>
                <w:rFonts w:ascii="Helvetica" w:hAnsi="Helvetica" w:cs="Times New Roman"/>
                <w:b/>
              </w:rPr>
            </w:pPr>
            <w:r w:rsidRPr="00540B2C">
              <w:rPr>
                <w:rFonts w:ascii="Helvetica" w:hAnsi="Helvetica" w:cs="Times New Roman"/>
                <w:b/>
              </w:rPr>
              <w:t xml:space="preserve">Jiné zkoušky, certifikáty, studium v cizím jazyce </w:t>
            </w:r>
          </w:p>
        </w:tc>
      </w:tr>
      <w:tr w:rsidR="00540B2C" w:rsidRPr="00540B2C" w14:paraId="01555492" w14:textId="77777777" w:rsidTr="00E85B9D">
        <w:tc>
          <w:tcPr>
            <w:tcW w:w="1728" w:type="dxa"/>
            <w:shd w:val="clear" w:color="auto" w:fill="auto"/>
          </w:tcPr>
          <w:p w14:paraId="7ACA1E38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1260" w:type="dxa"/>
            <w:shd w:val="clear" w:color="auto" w:fill="auto"/>
          </w:tcPr>
          <w:p w14:paraId="36F63C9C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340" w:type="dxa"/>
            <w:shd w:val="clear" w:color="auto" w:fill="auto"/>
          </w:tcPr>
          <w:p w14:paraId="1F8006AA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041" w:type="dxa"/>
            <w:shd w:val="clear" w:color="auto" w:fill="auto"/>
          </w:tcPr>
          <w:p w14:paraId="0D8C6102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819" w:type="dxa"/>
            <w:shd w:val="clear" w:color="auto" w:fill="auto"/>
          </w:tcPr>
          <w:p w14:paraId="5D723482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</w:tr>
      <w:tr w:rsidR="00540B2C" w:rsidRPr="00540B2C" w14:paraId="28B3DE15" w14:textId="77777777" w:rsidTr="00E85B9D">
        <w:tc>
          <w:tcPr>
            <w:tcW w:w="1728" w:type="dxa"/>
            <w:shd w:val="clear" w:color="auto" w:fill="auto"/>
          </w:tcPr>
          <w:p w14:paraId="419A0363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1260" w:type="dxa"/>
            <w:shd w:val="clear" w:color="auto" w:fill="auto"/>
          </w:tcPr>
          <w:p w14:paraId="4C80B618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340" w:type="dxa"/>
            <w:shd w:val="clear" w:color="auto" w:fill="auto"/>
          </w:tcPr>
          <w:p w14:paraId="00D6A6D1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041" w:type="dxa"/>
            <w:shd w:val="clear" w:color="auto" w:fill="auto"/>
          </w:tcPr>
          <w:p w14:paraId="45CA4936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819" w:type="dxa"/>
            <w:shd w:val="clear" w:color="auto" w:fill="auto"/>
          </w:tcPr>
          <w:p w14:paraId="7C6779AD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</w:tr>
      <w:tr w:rsidR="00540B2C" w:rsidRPr="00540B2C" w14:paraId="2F506925" w14:textId="77777777" w:rsidTr="00E85B9D">
        <w:tc>
          <w:tcPr>
            <w:tcW w:w="1728" w:type="dxa"/>
            <w:shd w:val="clear" w:color="auto" w:fill="auto"/>
          </w:tcPr>
          <w:p w14:paraId="175B8567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1260" w:type="dxa"/>
            <w:shd w:val="clear" w:color="auto" w:fill="auto"/>
          </w:tcPr>
          <w:p w14:paraId="2D19759E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340" w:type="dxa"/>
            <w:shd w:val="clear" w:color="auto" w:fill="auto"/>
          </w:tcPr>
          <w:p w14:paraId="44C206E4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041" w:type="dxa"/>
            <w:shd w:val="clear" w:color="auto" w:fill="auto"/>
          </w:tcPr>
          <w:p w14:paraId="628F2028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  <w:tc>
          <w:tcPr>
            <w:tcW w:w="2819" w:type="dxa"/>
            <w:shd w:val="clear" w:color="auto" w:fill="auto"/>
          </w:tcPr>
          <w:p w14:paraId="27D19BBD" w14:textId="77777777" w:rsidR="00540B2C" w:rsidRPr="00540B2C" w:rsidRDefault="00540B2C" w:rsidP="00E85B9D">
            <w:pPr>
              <w:spacing w:after="0" w:line="240" w:lineRule="auto"/>
              <w:rPr>
                <w:rFonts w:ascii="Helvetica" w:hAnsi="Helvetica" w:cs="Times New Roman"/>
                <w:b/>
              </w:rPr>
            </w:pPr>
          </w:p>
        </w:tc>
      </w:tr>
    </w:tbl>
    <w:p w14:paraId="3ADE6EDB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</w:p>
    <w:p w14:paraId="024FAD2A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3) Jiné schopnosti a výsledky studia na OU: (rozepište na max. 600 znaků (i s mezerami))</w:t>
      </w:r>
    </w:p>
    <w:p w14:paraId="45B2E36C" w14:textId="7B4587E3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.......................................................................................................................</w:t>
      </w:r>
      <w:r>
        <w:rPr>
          <w:rFonts w:ascii="Helvetica" w:hAnsi="Helvetica" w:cs="Times New Roman"/>
          <w:b/>
        </w:rPr>
        <w:t>.............................</w:t>
      </w:r>
    </w:p>
    <w:p w14:paraId="7ACB84CB" w14:textId="1216A49C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>
        <w:rPr>
          <w:rFonts w:ascii="Helvetica" w:hAnsi="Helvetica" w:cs="Times New Roman"/>
          <w:b/>
        </w:rPr>
        <w:t>.</w:t>
      </w:r>
      <w:r w:rsidRPr="00540B2C">
        <w:rPr>
          <w:rFonts w:ascii="Helvetica" w:hAnsi="Helvetica" w:cs="Times New Roman"/>
          <w:b/>
        </w:rPr>
        <w:t>................................................................................................................................................... .......................................................................................................................</w:t>
      </w:r>
      <w:r>
        <w:rPr>
          <w:rFonts w:ascii="Helvetica" w:hAnsi="Helvetica" w:cs="Times New Roman"/>
          <w:b/>
        </w:rPr>
        <w:t>.............................</w:t>
      </w:r>
    </w:p>
    <w:p w14:paraId="6CB2596D" w14:textId="0DDF76DE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.......................................................................................................................</w:t>
      </w:r>
      <w:r>
        <w:rPr>
          <w:rFonts w:ascii="Helvetica" w:hAnsi="Helvetica" w:cs="Times New Roman"/>
          <w:b/>
        </w:rPr>
        <w:t>.............................</w:t>
      </w:r>
    </w:p>
    <w:p w14:paraId="111DAA34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</w:p>
    <w:p w14:paraId="3A174D41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4) Motivace k zahraniční praxi: (rozepište na max. 450 znaků (i s mezerami))</w:t>
      </w:r>
    </w:p>
    <w:p w14:paraId="2AFB9194" w14:textId="32FF4395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.......................................................................................................................</w:t>
      </w:r>
      <w:r>
        <w:rPr>
          <w:rFonts w:ascii="Helvetica" w:hAnsi="Helvetica" w:cs="Times New Roman"/>
          <w:b/>
        </w:rPr>
        <w:t>.............................</w:t>
      </w:r>
    </w:p>
    <w:p w14:paraId="4FAAD050" w14:textId="7E4650EE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.......................................................................................................................</w:t>
      </w:r>
      <w:r>
        <w:rPr>
          <w:rFonts w:ascii="Helvetica" w:hAnsi="Helvetica" w:cs="Times New Roman"/>
          <w:b/>
        </w:rPr>
        <w:t>...............................</w:t>
      </w:r>
      <w:r w:rsidRPr="00540B2C">
        <w:rPr>
          <w:rFonts w:ascii="Helvetica" w:hAnsi="Helvetica" w:cs="Times New Roman"/>
          <w:b/>
        </w:rPr>
        <w:t>.......................................................................................................................</w:t>
      </w:r>
      <w:r>
        <w:rPr>
          <w:rFonts w:ascii="Helvetica" w:hAnsi="Helvetica" w:cs="Times New Roman"/>
          <w:b/>
        </w:rPr>
        <w:t>...........................</w:t>
      </w:r>
    </w:p>
    <w:p w14:paraId="670660E8" w14:textId="13084802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.......................................................................................................................</w:t>
      </w:r>
      <w:r>
        <w:rPr>
          <w:rFonts w:ascii="Helvetica" w:hAnsi="Helvetica" w:cs="Times New Roman"/>
          <w:b/>
        </w:rPr>
        <w:t>.............................</w:t>
      </w:r>
    </w:p>
    <w:p w14:paraId="7AC087EF" w14:textId="56346478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................................................................................................................................................</w:t>
      </w:r>
      <w:r>
        <w:rPr>
          <w:rFonts w:ascii="Helvetica" w:hAnsi="Helvetica" w:cs="Times New Roman"/>
          <w:b/>
        </w:rPr>
        <w:t>....</w:t>
      </w:r>
    </w:p>
    <w:p w14:paraId="472BCBFE" w14:textId="330EB4A1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.......................................................................................................................</w:t>
      </w:r>
      <w:r>
        <w:rPr>
          <w:rFonts w:ascii="Helvetica" w:hAnsi="Helvetica" w:cs="Times New Roman"/>
          <w:b/>
        </w:rPr>
        <w:t>.............................</w:t>
      </w:r>
    </w:p>
    <w:p w14:paraId="763DA5F6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</w:p>
    <w:p w14:paraId="3614D4A4" w14:textId="77777777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5) Představení zahraniční instituce a popis stavu připravenosti pracovní stáže (souhlas zahraniční instituce, čekání na vyjádření po kontaktování, bez kontaktování)</w:t>
      </w:r>
    </w:p>
    <w:p w14:paraId="582E5E3C" w14:textId="3E5D39FE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.......................................................................................................................</w:t>
      </w:r>
      <w:r>
        <w:rPr>
          <w:rFonts w:ascii="Helvetica" w:hAnsi="Helvetica" w:cs="Times New Roman"/>
          <w:b/>
        </w:rPr>
        <w:t>.............................</w:t>
      </w:r>
    </w:p>
    <w:p w14:paraId="05E208A7" w14:textId="5F1F72AA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.......................................................................................................................</w:t>
      </w:r>
      <w:r>
        <w:rPr>
          <w:rFonts w:ascii="Helvetica" w:hAnsi="Helvetica" w:cs="Times New Roman"/>
          <w:b/>
        </w:rPr>
        <w:t>.............................</w:t>
      </w:r>
    </w:p>
    <w:p w14:paraId="4B72B4E0" w14:textId="0744EEAC" w:rsidR="00540B2C" w:rsidRPr="00540B2C" w:rsidRDefault="00540B2C" w:rsidP="00540B2C">
      <w:pPr>
        <w:spacing w:after="0" w:line="240" w:lineRule="auto"/>
        <w:rPr>
          <w:rFonts w:ascii="Helvetica" w:hAnsi="Helvetica" w:cs="Times New Roman"/>
          <w:b/>
        </w:rPr>
      </w:pPr>
      <w:r w:rsidRPr="00540B2C">
        <w:rPr>
          <w:rFonts w:ascii="Helvetica" w:hAnsi="Helvetica" w:cs="Times New Roman"/>
          <w:b/>
        </w:rPr>
        <w:t>..........................................................................................................................................</w:t>
      </w:r>
      <w:r>
        <w:rPr>
          <w:rFonts w:ascii="Helvetica" w:hAnsi="Helvetica" w:cs="Times New Roman"/>
          <w:b/>
        </w:rPr>
        <w:t>..........</w:t>
      </w:r>
    </w:p>
    <w:p w14:paraId="7038AE7D" w14:textId="7FF69F45" w:rsidR="00B9789C" w:rsidRPr="00540B2C" w:rsidRDefault="00540B2C" w:rsidP="004B21B7">
      <w:pPr>
        <w:spacing w:after="0" w:line="240" w:lineRule="auto"/>
      </w:pPr>
      <w:r w:rsidRPr="00540B2C">
        <w:rPr>
          <w:rFonts w:ascii="Helvetica" w:hAnsi="Helvetica" w:cs="Times New Roman"/>
          <w:b/>
        </w:rPr>
        <w:t>.......................................................................................................................</w:t>
      </w:r>
      <w:r>
        <w:rPr>
          <w:rFonts w:ascii="Helvetica" w:hAnsi="Helvetica" w:cs="Times New Roman"/>
          <w:b/>
        </w:rPr>
        <w:t>.............................</w:t>
      </w:r>
    </w:p>
    <w:sectPr w:rsidR="00B9789C" w:rsidRPr="00540B2C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BF567B" w14:textId="77777777" w:rsidR="00080540" w:rsidRDefault="00080540" w:rsidP="00573E3E">
      <w:pPr>
        <w:spacing w:after="0" w:line="240" w:lineRule="auto"/>
      </w:pPr>
      <w:r>
        <w:separator/>
      </w:r>
    </w:p>
  </w:endnote>
  <w:endnote w:type="continuationSeparator" w:id="0">
    <w:p w14:paraId="37E230B1" w14:textId="77777777" w:rsidR="00080540" w:rsidRDefault="00080540" w:rsidP="00573E3E">
      <w:pPr>
        <w:spacing w:after="0" w:line="240" w:lineRule="auto"/>
      </w:pPr>
      <w:r>
        <w:continuationSeparator/>
      </w:r>
    </w:p>
  </w:endnote>
  <w:endnote w:type="continuationNotice" w:id="1">
    <w:p w14:paraId="7CDBDB70" w14:textId="77777777" w:rsidR="00080540" w:rsidRDefault="000805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LT Pro Light">
    <w:panose1 w:val="020B0303020202020204"/>
    <w:charset w:val="00"/>
    <w:family w:val="swiss"/>
    <w:notTrueType/>
    <w:pitch w:val="variable"/>
    <w:sig w:usb0="A00000AF" w:usb1="5000205A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BFDBF2" w14:textId="77777777" w:rsidR="00113FBF" w:rsidRDefault="00113FB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038E46" w14:textId="77777777" w:rsidR="00080540" w:rsidRDefault="00080540" w:rsidP="00573E3E">
      <w:pPr>
        <w:spacing w:after="0" w:line="240" w:lineRule="auto"/>
      </w:pPr>
      <w:r>
        <w:separator/>
      </w:r>
    </w:p>
  </w:footnote>
  <w:footnote w:type="continuationSeparator" w:id="0">
    <w:p w14:paraId="65F7BCF8" w14:textId="77777777" w:rsidR="00080540" w:rsidRDefault="00080540" w:rsidP="00573E3E">
      <w:pPr>
        <w:spacing w:after="0" w:line="240" w:lineRule="auto"/>
      </w:pPr>
      <w:r>
        <w:continuationSeparator/>
      </w:r>
    </w:p>
  </w:footnote>
  <w:footnote w:type="continuationNotice" w:id="1">
    <w:p w14:paraId="23304915" w14:textId="77777777" w:rsidR="00080540" w:rsidRDefault="0008054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58F2B" w14:textId="77777777" w:rsidR="00113FBF" w:rsidRDefault="00113FB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F6F49"/>
    <w:multiLevelType w:val="hybridMultilevel"/>
    <w:tmpl w:val="0BC865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80602"/>
    <w:multiLevelType w:val="hybridMultilevel"/>
    <w:tmpl w:val="B822723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87FD6"/>
    <w:multiLevelType w:val="hybridMultilevel"/>
    <w:tmpl w:val="4D529C2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22956"/>
    <w:multiLevelType w:val="hybridMultilevel"/>
    <w:tmpl w:val="EBC815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630CA0"/>
    <w:multiLevelType w:val="hybridMultilevel"/>
    <w:tmpl w:val="FFA4DFE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847A8"/>
    <w:multiLevelType w:val="hybridMultilevel"/>
    <w:tmpl w:val="769250A0"/>
    <w:lvl w:ilvl="0" w:tplc="0405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4BD4691"/>
    <w:multiLevelType w:val="hybridMultilevel"/>
    <w:tmpl w:val="DF14A5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3832ED"/>
    <w:multiLevelType w:val="hybridMultilevel"/>
    <w:tmpl w:val="B2DC24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F2B02"/>
    <w:multiLevelType w:val="hybridMultilevel"/>
    <w:tmpl w:val="3D6E2F3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8A6DF5"/>
    <w:multiLevelType w:val="hybridMultilevel"/>
    <w:tmpl w:val="D1AA165A"/>
    <w:lvl w:ilvl="0" w:tplc="DCDC9A04">
      <w:start w:val="1"/>
      <w:numFmt w:val="lowerLetter"/>
      <w:lvlText w:val="%1)"/>
      <w:lvlJc w:val="right"/>
      <w:pPr>
        <w:ind w:left="1080" w:hanging="360"/>
      </w:pPr>
      <w:rPr>
        <w:rFonts w:ascii="Helvetica LT Pro Light" w:eastAsiaTheme="minorHAnsi" w:hAnsi="Helvetica LT Pro Light" w:cstheme="minorBidi"/>
      </w:r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2B6515E"/>
    <w:multiLevelType w:val="hybridMultilevel"/>
    <w:tmpl w:val="B72824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46364"/>
    <w:multiLevelType w:val="hybridMultilevel"/>
    <w:tmpl w:val="93C69AAC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F128E4"/>
    <w:multiLevelType w:val="hybridMultilevel"/>
    <w:tmpl w:val="438CA90E"/>
    <w:lvl w:ilvl="0" w:tplc="C63EE888">
      <w:start w:val="5"/>
      <w:numFmt w:val="bullet"/>
      <w:lvlText w:val="-"/>
      <w:lvlJc w:val="left"/>
      <w:pPr>
        <w:ind w:left="720" w:hanging="360"/>
      </w:pPr>
      <w:rPr>
        <w:rFonts w:ascii="Helvetica" w:eastAsiaTheme="minorHAnsi" w:hAnsi="Helvetic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016EF"/>
    <w:multiLevelType w:val="hybridMultilevel"/>
    <w:tmpl w:val="EE0A994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D20FBD"/>
    <w:multiLevelType w:val="hybridMultilevel"/>
    <w:tmpl w:val="920A0ED6"/>
    <w:lvl w:ilvl="0" w:tplc="2AA68374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EF07800"/>
    <w:multiLevelType w:val="hybridMultilevel"/>
    <w:tmpl w:val="5D7AA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C447C1"/>
    <w:multiLevelType w:val="hybridMultilevel"/>
    <w:tmpl w:val="BEFEBA4E"/>
    <w:lvl w:ilvl="0" w:tplc="8AFC6C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3E99"/>
    <w:multiLevelType w:val="hybridMultilevel"/>
    <w:tmpl w:val="530EA210"/>
    <w:lvl w:ilvl="0" w:tplc="DCDC9A04">
      <w:start w:val="1"/>
      <w:numFmt w:val="lowerLetter"/>
      <w:lvlText w:val="%1)"/>
      <w:lvlJc w:val="right"/>
      <w:pPr>
        <w:ind w:left="1080" w:hanging="360"/>
      </w:pPr>
      <w:rPr>
        <w:rFonts w:ascii="Helvetica LT Pro Light" w:eastAsiaTheme="minorHAnsi" w:hAnsi="Helvetica LT Pro Light" w:cstheme="minorBidi"/>
      </w:rPr>
    </w:lvl>
    <w:lvl w:ilvl="1" w:tplc="0405001B">
      <w:start w:val="1"/>
      <w:numFmt w:val="lowerRoman"/>
      <w:lvlText w:val="%2."/>
      <w:lvlJc w:val="righ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6A76A8B"/>
    <w:multiLevelType w:val="hybridMultilevel"/>
    <w:tmpl w:val="3C4A4A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7C16AB"/>
    <w:multiLevelType w:val="hybridMultilevel"/>
    <w:tmpl w:val="11D446C8"/>
    <w:lvl w:ilvl="0" w:tplc="0405001B">
      <w:start w:val="1"/>
      <w:numFmt w:val="lowerRoman"/>
      <w:lvlText w:val="%1."/>
      <w:lvlJc w:val="righ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3F60175C"/>
    <w:multiLevelType w:val="hybridMultilevel"/>
    <w:tmpl w:val="BFEC59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412D90"/>
    <w:multiLevelType w:val="hybridMultilevel"/>
    <w:tmpl w:val="52A627BE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4FE0B2D"/>
    <w:multiLevelType w:val="hybridMultilevel"/>
    <w:tmpl w:val="0C6E56CA"/>
    <w:lvl w:ilvl="0" w:tplc="0BFC42C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231304"/>
    <w:multiLevelType w:val="hybridMultilevel"/>
    <w:tmpl w:val="EEF24FC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E3695D"/>
    <w:multiLevelType w:val="hybridMultilevel"/>
    <w:tmpl w:val="CED0BD0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9B4B62"/>
    <w:multiLevelType w:val="hybridMultilevel"/>
    <w:tmpl w:val="4D529C2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1E477C"/>
    <w:multiLevelType w:val="hybridMultilevel"/>
    <w:tmpl w:val="BCE2D2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712E1"/>
    <w:multiLevelType w:val="hybridMultilevel"/>
    <w:tmpl w:val="9CDE7668"/>
    <w:lvl w:ilvl="0" w:tplc="0368F432">
      <w:start w:val="1"/>
      <w:numFmt w:val="lowerLetter"/>
      <w:lvlText w:val="%1)"/>
      <w:lvlJc w:val="left"/>
      <w:pPr>
        <w:ind w:left="720" w:hanging="360"/>
      </w:pPr>
      <w:rPr>
        <w:rFonts w:ascii="Helvetica LT Pro Light" w:eastAsiaTheme="minorHAnsi" w:hAnsi="Helvetica LT Pro Light" w:cstheme="minorBidi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342053"/>
    <w:multiLevelType w:val="hybridMultilevel"/>
    <w:tmpl w:val="AA56262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776382"/>
    <w:multiLevelType w:val="hybridMultilevel"/>
    <w:tmpl w:val="8368CE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D30856"/>
    <w:multiLevelType w:val="multilevel"/>
    <w:tmpl w:val="8020D888"/>
    <w:lvl w:ilvl="0">
      <w:start w:val="2"/>
      <w:numFmt w:val="lowerRoman"/>
      <w:lvlText w:val="%1."/>
      <w:lvlJc w:val="left"/>
      <w:pPr>
        <w:ind w:left="180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A0C2CBF"/>
    <w:multiLevelType w:val="hybridMultilevel"/>
    <w:tmpl w:val="1548D3CE"/>
    <w:lvl w:ilvl="0" w:tplc="FD80B1FC">
      <w:start w:val="2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17A2F83"/>
    <w:multiLevelType w:val="hybridMultilevel"/>
    <w:tmpl w:val="52446F9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315264"/>
    <w:multiLevelType w:val="hybridMultilevel"/>
    <w:tmpl w:val="0BF29D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B2841"/>
    <w:multiLevelType w:val="hybridMultilevel"/>
    <w:tmpl w:val="184A42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D85E67"/>
    <w:multiLevelType w:val="hybridMultilevel"/>
    <w:tmpl w:val="DAC673F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687D0F"/>
    <w:multiLevelType w:val="hybridMultilevel"/>
    <w:tmpl w:val="D820F4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7E50E1"/>
    <w:multiLevelType w:val="hybridMultilevel"/>
    <w:tmpl w:val="00BECC5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9"/>
  </w:num>
  <w:num w:numId="3">
    <w:abstractNumId w:val="9"/>
  </w:num>
  <w:num w:numId="4">
    <w:abstractNumId w:val="16"/>
  </w:num>
  <w:num w:numId="5">
    <w:abstractNumId w:val="12"/>
  </w:num>
  <w:num w:numId="6">
    <w:abstractNumId w:val="5"/>
  </w:num>
  <w:num w:numId="7">
    <w:abstractNumId w:val="7"/>
  </w:num>
  <w:num w:numId="8">
    <w:abstractNumId w:val="20"/>
  </w:num>
  <w:num w:numId="9">
    <w:abstractNumId w:val="33"/>
  </w:num>
  <w:num w:numId="10">
    <w:abstractNumId w:val="10"/>
  </w:num>
  <w:num w:numId="11">
    <w:abstractNumId w:val="3"/>
  </w:num>
  <w:num w:numId="12">
    <w:abstractNumId w:val="26"/>
  </w:num>
  <w:num w:numId="13">
    <w:abstractNumId w:val="22"/>
  </w:num>
  <w:num w:numId="14">
    <w:abstractNumId w:val="32"/>
  </w:num>
  <w:num w:numId="15">
    <w:abstractNumId w:val="1"/>
  </w:num>
  <w:num w:numId="16">
    <w:abstractNumId w:val="4"/>
  </w:num>
  <w:num w:numId="17">
    <w:abstractNumId w:val="14"/>
  </w:num>
  <w:num w:numId="18">
    <w:abstractNumId w:val="31"/>
  </w:num>
  <w:num w:numId="19">
    <w:abstractNumId w:val="30"/>
  </w:num>
  <w:num w:numId="20">
    <w:abstractNumId w:val="23"/>
  </w:num>
  <w:num w:numId="21">
    <w:abstractNumId w:val="25"/>
  </w:num>
  <w:num w:numId="22">
    <w:abstractNumId w:val="17"/>
  </w:num>
  <w:num w:numId="23">
    <w:abstractNumId w:val="18"/>
  </w:num>
  <w:num w:numId="24">
    <w:abstractNumId w:val="35"/>
  </w:num>
  <w:num w:numId="25">
    <w:abstractNumId w:val="6"/>
  </w:num>
  <w:num w:numId="26">
    <w:abstractNumId w:val="2"/>
  </w:num>
  <w:num w:numId="27">
    <w:abstractNumId w:val="11"/>
  </w:num>
  <w:num w:numId="28">
    <w:abstractNumId w:val="8"/>
  </w:num>
  <w:num w:numId="29">
    <w:abstractNumId w:val="29"/>
  </w:num>
  <w:num w:numId="30">
    <w:abstractNumId w:val="37"/>
  </w:num>
  <w:num w:numId="31">
    <w:abstractNumId w:val="24"/>
  </w:num>
  <w:num w:numId="32">
    <w:abstractNumId w:val="21"/>
  </w:num>
  <w:num w:numId="33">
    <w:abstractNumId w:val="15"/>
  </w:num>
  <w:num w:numId="34">
    <w:abstractNumId w:val="0"/>
  </w:num>
  <w:num w:numId="35">
    <w:abstractNumId w:val="28"/>
  </w:num>
  <w:num w:numId="36">
    <w:abstractNumId w:val="13"/>
  </w:num>
  <w:num w:numId="37">
    <w:abstractNumId w:val="34"/>
  </w:num>
  <w:num w:numId="3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zQyMDK2MLY0tjBQ0lEKTi0uzszPAykwrgUA5bFHNiwAAAA="/>
  </w:docVars>
  <w:rsids>
    <w:rsidRoot w:val="00594064"/>
    <w:rsid w:val="000121E1"/>
    <w:rsid w:val="0001671A"/>
    <w:rsid w:val="00022C70"/>
    <w:rsid w:val="00047743"/>
    <w:rsid w:val="00050E7B"/>
    <w:rsid w:val="00051D7E"/>
    <w:rsid w:val="0005507B"/>
    <w:rsid w:val="00060D3B"/>
    <w:rsid w:val="00071EB4"/>
    <w:rsid w:val="0007374F"/>
    <w:rsid w:val="00080540"/>
    <w:rsid w:val="00080EC0"/>
    <w:rsid w:val="000A4814"/>
    <w:rsid w:val="000A7C53"/>
    <w:rsid w:val="000C01F1"/>
    <w:rsid w:val="000C0791"/>
    <w:rsid w:val="000C5312"/>
    <w:rsid w:val="000C69EE"/>
    <w:rsid w:val="000D0B15"/>
    <w:rsid w:val="000E2524"/>
    <w:rsid w:val="000E3D2B"/>
    <w:rsid w:val="000F183F"/>
    <w:rsid w:val="00101EB0"/>
    <w:rsid w:val="00105D3D"/>
    <w:rsid w:val="00113FBF"/>
    <w:rsid w:val="00127FCA"/>
    <w:rsid w:val="00143770"/>
    <w:rsid w:val="00157B78"/>
    <w:rsid w:val="001676C7"/>
    <w:rsid w:val="00167E39"/>
    <w:rsid w:val="00171B43"/>
    <w:rsid w:val="00194120"/>
    <w:rsid w:val="001A0347"/>
    <w:rsid w:val="001B0B08"/>
    <w:rsid w:val="001E40EF"/>
    <w:rsid w:val="001E632B"/>
    <w:rsid w:val="00200DC9"/>
    <w:rsid w:val="00200F03"/>
    <w:rsid w:val="0020759C"/>
    <w:rsid w:val="00221A6F"/>
    <w:rsid w:val="002406EE"/>
    <w:rsid w:val="0025791A"/>
    <w:rsid w:val="00265935"/>
    <w:rsid w:val="002746AF"/>
    <w:rsid w:val="00274987"/>
    <w:rsid w:val="002771EB"/>
    <w:rsid w:val="002836E0"/>
    <w:rsid w:val="002A6D59"/>
    <w:rsid w:val="002E3F82"/>
    <w:rsid w:val="003013B6"/>
    <w:rsid w:val="0030744A"/>
    <w:rsid w:val="00344372"/>
    <w:rsid w:val="00374726"/>
    <w:rsid w:val="003855C4"/>
    <w:rsid w:val="00390CC9"/>
    <w:rsid w:val="003950B6"/>
    <w:rsid w:val="003B030A"/>
    <w:rsid w:val="003B5C11"/>
    <w:rsid w:val="003E1001"/>
    <w:rsid w:val="003F00AF"/>
    <w:rsid w:val="004121A8"/>
    <w:rsid w:val="0041628D"/>
    <w:rsid w:val="00431ADE"/>
    <w:rsid w:val="00433CA5"/>
    <w:rsid w:val="00444738"/>
    <w:rsid w:val="00446078"/>
    <w:rsid w:val="00451180"/>
    <w:rsid w:val="004534E8"/>
    <w:rsid w:val="00460F1C"/>
    <w:rsid w:val="00461C83"/>
    <w:rsid w:val="004B21B7"/>
    <w:rsid w:val="004B4BB4"/>
    <w:rsid w:val="004C122B"/>
    <w:rsid w:val="004C2570"/>
    <w:rsid w:val="004C26F0"/>
    <w:rsid w:val="004D6101"/>
    <w:rsid w:val="004E384E"/>
    <w:rsid w:val="004F5947"/>
    <w:rsid w:val="005236A5"/>
    <w:rsid w:val="005355BA"/>
    <w:rsid w:val="00536CF9"/>
    <w:rsid w:val="00540B2C"/>
    <w:rsid w:val="005445CF"/>
    <w:rsid w:val="0056652B"/>
    <w:rsid w:val="00570D92"/>
    <w:rsid w:val="00573E3E"/>
    <w:rsid w:val="00581B09"/>
    <w:rsid w:val="00594064"/>
    <w:rsid w:val="005B088C"/>
    <w:rsid w:val="005B6E39"/>
    <w:rsid w:val="005F2A5C"/>
    <w:rsid w:val="00601354"/>
    <w:rsid w:val="00606268"/>
    <w:rsid w:val="006152C4"/>
    <w:rsid w:val="00647FCB"/>
    <w:rsid w:val="00655AA0"/>
    <w:rsid w:val="00692634"/>
    <w:rsid w:val="00697296"/>
    <w:rsid w:val="00697CF3"/>
    <w:rsid w:val="006A76E7"/>
    <w:rsid w:val="006B2411"/>
    <w:rsid w:val="006D318C"/>
    <w:rsid w:val="006E1817"/>
    <w:rsid w:val="006E297A"/>
    <w:rsid w:val="006E2E67"/>
    <w:rsid w:val="006E34BF"/>
    <w:rsid w:val="006E7796"/>
    <w:rsid w:val="006F0296"/>
    <w:rsid w:val="006F1894"/>
    <w:rsid w:val="006F359E"/>
    <w:rsid w:val="007139BB"/>
    <w:rsid w:val="007178EF"/>
    <w:rsid w:val="00721807"/>
    <w:rsid w:val="0075594A"/>
    <w:rsid w:val="00765CC8"/>
    <w:rsid w:val="0077582D"/>
    <w:rsid w:val="00777897"/>
    <w:rsid w:val="007845A6"/>
    <w:rsid w:val="007922AF"/>
    <w:rsid w:val="007A580C"/>
    <w:rsid w:val="007B1547"/>
    <w:rsid w:val="007C6E41"/>
    <w:rsid w:val="007E284D"/>
    <w:rsid w:val="007E5901"/>
    <w:rsid w:val="007F5488"/>
    <w:rsid w:val="00814027"/>
    <w:rsid w:val="00825301"/>
    <w:rsid w:val="008276D5"/>
    <w:rsid w:val="00835484"/>
    <w:rsid w:val="008377D3"/>
    <w:rsid w:val="008526C1"/>
    <w:rsid w:val="00857859"/>
    <w:rsid w:val="008670D2"/>
    <w:rsid w:val="00871D20"/>
    <w:rsid w:val="00871E4A"/>
    <w:rsid w:val="00886482"/>
    <w:rsid w:val="00892B4E"/>
    <w:rsid w:val="008A2AE2"/>
    <w:rsid w:val="008A625E"/>
    <w:rsid w:val="008B01AF"/>
    <w:rsid w:val="008B3335"/>
    <w:rsid w:val="008C13C6"/>
    <w:rsid w:val="008E3920"/>
    <w:rsid w:val="008F7948"/>
    <w:rsid w:val="00907DE6"/>
    <w:rsid w:val="00916294"/>
    <w:rsid w:val="0092484F"/>
    <w:rsid w:val="0092777C"/>
    <w:rsid w:val="00937F3B"/>
    <w:rsid w:val="00944AE8"/>
    <w:rsid w:val="0094563A"/>
    <w:rsid w:val="0095475B"/>
    <w:rsid w:val="00971D12"/>
    <w:rsid w:val="00977915"/>
    <w:rsid w:val="0098403D"/>
    <w:rsid w:val="00994D0C"/>
    <w:rsid w:val="009A3AFD"/>
    <w:rsid w:val="009A3D8A"/>
    <w:rsid w:val="009A7469"/>
    <w:rsid w:val="009B1612"/>
    <w:rsid w:val="009C3925"/>
    <w:rsid w:val="009D4F32"/>
    <w:rsid w:val="009E3F3F"/>
    <w:rsid w:val="009E6A02"/>
    <w:rsid w:val="009F35A4"/>
    <w:rsid w:val="009F360D"/>
    <w:rsid w:val="009F45C6"/>
    <w:rsid w:val="00A15963"/>
    <w:rsid w:val="00A204AD"/>
    <w:rsid w:val="00A3008C"/>
    <w:rsid w:val="00A33B86"/>
    <w:rsid w:val="00A34527"/>
    <w:rsid w:val="00A4035D"/>
    <w:rsid w:val="00A42B93"/>
    <w:rsid w:val="00A4520B"/>
    <w:rsid w:val="00A45E3C"/>
    <w:rsid w:val="00A854C3"/>
    <w:rsid w:val="00A9103A"/>
    <w:rsid w:val="00A93ABE"/>
    <w:rsid w:val="00AA433D"/>
    <w:rsid w:val="00AB6C22"/>
    <w:rsid w:val="00AE25EE"/>
    <w:rsid w:val="00AE4D4D"/>
    <w:rsid w:val="00B001A8"/>
    <w:rsid w:val="00B15D6D"/>
    <w:rsid w:val="00B267F6"/>
    <w:rsid w:val="00B369B9"/>
    <w:rsid w:val="00B50B06"/>
    <w:rsid w:val="00B5107B"/>
    <w:rsid w:val="00B56FB0"/>
    <w:rsid w:val="00B57154"/>
    <w:rsid w:val="00B5745B"/>
    <w:rsid w:val="00B66735"/>
    <w:rsid w:val="00B70B15"/>
    <w:rsid w:val="00B744F1"/>
    <w:rsid w:val="00B752AA"/>
    <w:rsid w:val="00B967AE"/>
    <w:rsid w:val="00B96E28"/>
    <w:rsid w:val="00B9789C"/>
    <w:rsid w:val="00BB62DC"/>
    <w:rsid w:val="00BC0A7A"/>
    <w:rsid w:val="00BC1659"/>
    <w:rsid w:val="00BC3762"/>
    <w:rsid w:val="00BC6D2B"/>
    <w:rsid w:val="00BD150B"/>
    <w:rsid w:val="00BD4DB4"/>
    <w:rsid w:val="00BF198C"/>
    <w:rsid w:val="00BF3FF2"/>
    <w:rsid w:val="00C25A0D"/>
    <w:rsid w:val="00C352D4"/>
    <w:rsid w:val="00C615AA"/>
    <w:rsid w:val="00C627DA"/>
    <w:rsid w:val="00C768AA"/>
    <w:rsid w:val="00C9547E"/>
    <w:rsid w:val="00CA0666"/>
    <w:rsid w:val="00CA2C1A"/>
    <w:rsid w:val="00CA339C"/>
    <w:rsid w:val="00CD5C06"/>
    <w:rsid w:val="00CE1D9B"/>
    <w:rsid w:val="00CE6E36"/>
    <w:rsid w:val="00CF3586"/>
    <w:rsid w:val="00CF39FE"/>
    <w:rsid w:val="00CF7A3E"/>
    <w:rsid w:val="00D00F9E"/>
    <w:rsid w:val="00D034CB"/>
    <w:rsid w:val="00D04B7F"/>
    <w:rsid w:val="00D05AB6"/>
    <w:rsid w:val="00D05D85"/>
    <w:rsid w:val="00D2158D"/>
    <w:rsid w:val="00D55B9A"/>
    <w:rsid w:val="00D8400A"/>
    <w:rsid w:val="00D9220A"/>
    <w:rsid w:val="00D94299"/>
    <w:rsid w:val="00D9585B"/>
    <w:rsid w:val="00DA4987"/>
    <w:rsid w:val="00DA5727"/>
    <w:rsid w:val="00DC42BF"/>
    <w:rsid w:val="00DC6498"/>
    <w:rsid w:val="00DE0AA7"/>
    <w:rsid w:val="00DF5CA6"/>
    <w:rsid w:val="00E051DE"/>
    <w:rsid w:val="00E07988"/>
    <w:rsid w:val="00E25000"/>
    <w:rsid w:val="00E26AF8"/>
    <w:rsid w:val="00E334D1"/>
    <w:rsid w:val="00E47A87"/>
    <w:rsid w:val="00E51EBC"/>
    <w:rsid w:val="00E543A4"/>
    <w:rsid w:val="00E5727B"/>
    <w:rsid w:val="00E67DAC"/>
    <w:rsid w:val="00E80E37"/>
    <w:rsid w:val="00EA70EC"/>
    <w:rsid w:val="00EB795C"/>
    <w:rsid w:val="00EE3C99"/>
    <w:rsid w:val="00EE5605"/>
    <w:rsid w:val="00EF148E"/>
    <w:rsid w:val="00F13771"/>
    <w:rsid w:val="00F3002F"/>
    <w:rsid w:val="00F36E46"/>
    <w:rsid w:val="00F3734E"/>
    <w:rsid w:val="00F524D9"/>
    <w:rsid w:val="00F614C0"/>
    <w:rsid w:val="00F63C9C"/>
    <w:rsid w:val="00F67878"/>
    <w:rsid w:val="00F72D24"/>
    <w:rsid w:val="00F758F8"/>
    <w:rsid w:val="00F86D3C"/>
    <w:rsid w:val="00FC0729"/>
    <w:rsid w:val="00FD7586"/>
    <w:rsid w:val="00FE6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9A4015"/>
  <w15:docId w15:val="{7382EC72-D800-4676-837A-0C7A60187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573E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70B15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0E3D2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E3D2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E3D2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E3D2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E3D2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E3D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E3D2B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0D0B15"/>
    <w:rPr>
      <w:color w:val="0563C1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573E3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Mkatabulky">
    <w:name w:val="Table Grid"/>
    <w:basedOn w:val="Normlntabulka"/>
    <w:uiPriority w:val="59"/>
    <w:rsid w:val="00573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573E3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573E3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573E3E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FE6AE7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FE6AE7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FE6AE7"/>
    <w:rPr>
      <w:vertAlign w:val="superscript"/>
    </w:rPr>
  </w:style>
  <w:style w:type="paragraph" w:customStyle="1" w:styleId="Default">
    <w:name w:val="Default"/>
    <w:rsid w:val="00B9789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9248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2484F"/>
  </w:style>
  <w:style w:type="paragraph" w:styleId="Zpat">
    <w:name w:val="footer"/>
    <w:basedOn w:val="Normln"/>
    <w:link w:val="ZpatChar"/>
    <w:uiPriority w:val="99"/>
    <w:unhideWhenUsed/>
    <w:rsid w:val="009248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2484F"/>
  </w:style>
  <w:style w:type="paragraph" w:styleId="Revize">
    <w:name w:val="Revision"/>
    <w:hidden/>
    <w:uiPriority w:val="99"/>
    <w:semiHidden/>
    <w:rsid w:val="0092484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941B5AA6E422A4AB38EE28B7C5808DE" ma:contentTypeVersion="14" ma:contentTypeDescription="Vytvoří nový dokument" ma:contentTypeScope="" ma:versionID="433c77074e5b6a8d2b57e0e68c6e2c3b">
  <xsd:schema xmlns:xsd="http://www.w3.org/2001/XMLSchema" xmlns:xs="http://www.w3.org/2001/XMLSchema" xmlns:p="http://schemas.microsoft.com/office/2006/metadata/properties" xmlns:ns3="197510c0-0ce7-4f44-a78d-91909a6c9ccc" xmlns:ns4="18c96c63-6c05-490b-8aa8-36157042b6d9" targetNamespace="http://schemas.microsoft.com/office/2006/metadata/properties" ma:root="true" ma:fieldsID="7e39477f29ea93e9c72a5604097d72ce" ns3:_="" ns4:_="">
    <xsd:import namespace="197510c0-0ce7-4f44-a78d-91909a6c9ccc"/>
    <xsd:import namespace="18c96c63-6c05-490b-8aa8-36157042b6d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510c0-0ce7-4f44-a78d-91909a6c9cc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96c63-6c05-490b-8aa8-36157042b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791FC6-2675-44CC-A93E-DBBAB7F01A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7510c0-0ce7-4f44-a78d-91909a6c9ccc"/>
    <ds:schemaRef ds:uri="18c96c63-6c05-490b-8aa8-36157042b6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658B65-022C-439E-833F-709239D8C3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15301E-026F-4C51-839A-7330DAC18D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CBAC117-738F-4AC7-808D-3CBC6783C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6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OU</Company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áš Drobík</dc:creator>
  <cp:lastModifiedBy>Markéta Kopecká</cp:lastModifiedBy>
  <cp:revision>2</cp:revision>
  <cp:lastPrinted>2018-10-19T12:46:00Z</cp:lastPrinted>
  <dcterms:created xsi:type="dcterms:W3CDTF">2022-12-16T13:49:00Z</dcterms:created>
  <dcterms:modified xsi:type="dcterms:W3CDTF">2022-12-16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41B5AA6E422A4AB38EE28B7C5808DE</vt:lpwstr>
  </property>
</Properties>
</file>